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07"/>
        <w:gridCol w:w="2602"/>
        <w:gridCol w:w="2602"/>
        <w:gridCol w:w="2603"/>
      </w:tblGrid>
      <w:tr w:rsidR="00123968" w:rsidRPr="008363B8" w:rsidTr="00447FA2">
        <w:trPr>
          <w:cantSplit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 FEDERATION</w:t>
            </w:r>
          </w:p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IONAL RESEARCH UNIVERSITY HIGHER SCHOOL OF ECONOMICS</w:t>
            </w:r>
          </w:p>
          <w:p w:rsidR="00123968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scow</w:t>
            </w:r>
          </w:p>
          <w:p w:rsidR="00447FA2" w:rsidRPr="00C53DDD" w:rsidRDefault="00447FA2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Pr="00C53DDD" w:rsidRDefault="00123968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t is hereby certified that</w:t>
            </w:r>
          </w:p>
          <w:p w:rsidR="00AA653C" w:rsidRDefault="00AA653C" w:rsidP="00C53DDD">
            <w:pPr>
              <w:jc w:val="center"/>
              <w:rPr>
                <w:rFonts w:ascii="Times New Roman" w:hAnsi="Times New Roman" w:cs="Times New Roman"/>
                <w:b/>
                <w:sz w:val="36"/>
                <w:szCs w:val="24"/>
                <w:lang w:val="en-US"/>
              </w:rPr>
            </w:pPr>
          </w:p>
          <w:sdt>
            <w:sdtPr>
              <w:rPr>
                <w:rStyle w:val="2"/>
              </w:rPr>
              <w:alias w:val="имя (без отчества) как в ЕПД"/>
              <w:tag w:val="имя (без отчества) как в ЕПД"/>
              <w:id w:val="615341091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/>
                <w:b w:val="0"/>
                <w:caps w:val="0"/>
                <w:sz w:val="36"/>
                <w:szCs w:val="24"/>
                <w:highlight w:val="yellow"/>
                <w:lang w:val="en-US"/>
              </w:rPr>
            </w:sdtEndPr>
            <w:sdtContent>
              <w:p w:rsidR="00447FA2" w:rsidRDefault="00DD2E18" w:rsidP="00C53DDD">
                <w:pPr>
                  <w:jc w:val="center"/>
                  <w:rPr>
                    <w:rFonts w:ascii="Times New Roman" w:hAnsi="Times New Roman"/>
                    <w:b/>
                    <w:caps/>
                    <w:sz w:val="36"/>
                    <w:szCs w:val="24"/>
                    <w:lang w:val="en-US"/>
                  </w:rPr>
                </w:pPr>
                <w:r>
                  <w:rPr>
                    <w:rStyle w:val="2"/>
                    <w:highlight w:val="yellow"/>
                    <w:lang w:val="en-US"/>
                  </w:rPr>
                  <w:t>Ivan ivanov</w:t>
                </w:r>
              </w:p>
            </w:sdtContent>
          </w:sdt>
          <w:p w:rsidR="00192ADB" w:rsidRPr="00192ADB" w:rsidRDefault="00192ADB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23968" w:rsidRDefault="00123968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</w:t>
            </w:r>
            <w:r w:rsid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mpleted the </w:t>
            </w:r>
            <w:r w:rsidR="008737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ter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’s </w:t>
            </w:r>
            <w:proofErr w:type="spellStart"/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ramme</w:t>
            </w:r>
            <w:proofErr w:type="spellEnd"/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</w:t>
            </w:r>
          </w:p>
          <w:p w:rsidR="00C53DDD" w:rsidRPr="00C53DDD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alias w:val="шифр и наименование направления подготовки"/>
              <w:tag w:val="шифр и наименование направления подготовки"/>
              <w:id w:val="-576526303"/>
              <w:placeholder>
                <w:docPart w:val="DefaultPlaceholder_1082065158"/>
              </w:placeholder>
            </w:sdtPr>
            <w:sdtEndPr/>
            <w:sdtContent>
              <w:p w:rsidR="00123968" w:rsidRPr="004E1D8D" w:rsidRDefault="003D6B6F" w:rsidP="004849E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pPr>
                <w:r w:rsidRPr="003D6B6F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38.03.01 Economics</w:t>
                </w:r>
              </w:p>
            </w:sdtContent>
          </w:sdt>
        </w:tc>
      </w:tr>
      <w:tr w:rsidR="00123968" w:rsidRPr="008E0012" w:rsidTr="00447FA2">
        <w:trPr>
          <w:cantSplit/>
        </w:trPr>
        <w:tc>
          <w:tcPr>
            <w:tcW w:w="7807" w:type="dxa"/>
          </w:tcPr>
          <w:p w:rsidR="00123968" w:rsidRDefault="0087370C" w:rsidP="00123968">
            <w:pPr>
              <w:jc w:val="center"/>
              <w:rPr>
                <w:rFonts w:ascii="Times New Roman" w:hAnsi="Times New Roman" w:cs="Times New Roman"/>
                <w:sz w:val="72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72"/>
                <w:szCs w:val="24"/>
                <w:lang w:val="en-US"/>
              </w:rPr>
              <w:t>MASTER</w:t>
            </w:r>
            <w:r w:rsidR="00123968" w:rsidRPr="00C53DDD">
              <w:rPr>
                <w:rFonts w:ascii="Times New Roman" w:hAnsi="Times New Roman" w:cs="Times New Roman"/>
                <w:sz w:val="72"/>
                <w:szCs w:val="24"/>
                <w:lang w:val="en-US"/>
              </w:rPr>
              <w:t>’S DEGREE CERTIFICATE</w:t>
            </w:r>
          </w:p>
          <w:p w:rsidR="00447FA2" w:rsidRPr="003D6B6F" w:rsidRDefault="008E0012" w:rsidP="00C23D7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sdt>
              <w:sdtPr>
                <w:alias w:val="с отличием или нет"/>
                <w:id w:val="581654195"/>
                <w:placeholder>
                  <w:docPart w:val="9E7D75D211B94F169B2AB7B070B83601"/>
                </w:placeholder>
                <w:showingPlcHdr/>
                <w:text/>
              </w:sdtPr>
              <w:sdtEndPr/>
              <w:sdtContent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WITH</w:t>
                </w:r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</w:rPr>
                  <w:t xml:space="preserve"> </w:t>
                </w:r>
                <w:r w:rsidR="00C23D78" w:rsidRPr="00C23D78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HONOURS</w:t>
                </w:r>
              </w:sdtContent>
            </w:sdt>
            <w:r w:rsidR="00C23D78" w:rsidRPr="003D6B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807" w:type="dxa"/>
            <w:gridSpan w:val="3"/>
            <w:vAlign w:val="bottom"/>
          </w:tcPr>
          <w:p w:rsidR="00123968" w:rsidRPr="00C53DDD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ccessfully passed the final state certification</w:t>
            </w:r>
          </w:p>
        </w:tc>
      </w:tr>
      <w:tr w:rsidR="00123968" w:rsidRPr="00C53DDD" w:rsidTr="00447FA2">
        <w:trPr>
          <w:cantSplit/>
        </w:trPr>
        <w:tc>
          <w:tcPr>
            <w:tcW w:w="7807" w:type="dxa"/>
          </w:tcPr>
          <w:p w:rsidR="00637599" w:rsidRDefault="00637599" w:rsidP="00E6688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sdt>
            <w:sdt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  <w:alias w:val="номер диплома"/>
              <w:tag w:val="номер диплома"/>
              <w:id w:val="710306502"/>
              <w:placeholder>
                <w:docPart w:val="8C134234F03A40F58518CD7248A667C0"/>
              </w:placeholder>
              <w:text/>
            </w:sdtPr>
            <w:sdtEndPr/>
            <w:sdtContent>
              <w:p w:rsidR="00123968" w:rsidRPr="008363B8" w:rsidRDefault="003D6B6F" w:rsidP="004849E9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pPr>
                <w:r w:rsidRPr="003D6B6F">
                  <w:rPr>
                    <w:rFonts w:ascii="Times New Roman" w:hAnsi="Times New Roman" w:cs="Times New Roman"/>
                    <w:sz w:val="24"/>
                    <w:szCs w:val="24"/>
                    <w:highlight w:val="yellow"/>
                    <w:lang w:val="en-US"/>
                  </w:rPr>
                  <w:t>107704 11111</w:t>
                </w:r>
              </w:p>
            </w:sdtContent>
          </w:sdt>
        </w:tc>
        <w:tc>
          <w:tcPr>
            <w:tcW w:w="7807" w:type="dxa"/>
            <w:gridSpan w:val="3"/>
          </w:tcPr>
          <w:p w:rsidR="00123968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by decision of the State Certification Board has been admitted to th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ree of</w:t>
            </w:r>
          </w:p>
          <w:p w:rsidR="00447FA2" w:rsidRPr="00C53DDD" w:rsidRDefault="00447FA2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Default="0087370C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ASTER</w:t>
            </w:r>
          </w:p>
          <w:p w:rsidR="00447FA2" w:rsidRPr="00447FA2" w:rsidRDefault="00447FA2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717245" w:rsidTr="00447FA2">
        <w:trPr>
          <w:cantSplit/>
          <w:trHeight w:val="761"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RTIFICATE OF EDUCATION AND QUALIFICATION</w:t>
            </w:r>
          </w:p>
        </w:tc>
        <w:tc>
          <w:tcPr>
            <w:tcW w:w="7807" w:type="dxa"/>
            <w:gridSpan w:val="3"/>
          </w:tcPr>
          <w:p w:rsidR="00123968" w:rsidRPr="00C53DDD" w:rsidRDefault="00C53DDD" w:rsidP="008363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2536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tocol No.</w:t>
            </w:r>
            <w:r w:rsidR="007172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4"/>
                  <w:highlight w:val="yellow"/>
                </w:rPr>
                <w:alias w:val="№ и дата составления протокола"/>
                <w:tag w:val="№ и дата составления протокола"/>
                <w:id w:val="671215896"/>
                <w:placeholder>
                  <w:docPart w:val="DefaultPlaceholder_1082065158"/>
                </w:placeholder>
              </w:sdtPr>
              <w:sdtEndPr>
                <w:rPr>
                  <w:rStyle w:val="4"/>
                </w:rPr>
              </w:sdtEndPr>
              <w:sdtContent>
                <w:r w:rsidR="008363B8" w:rsidRPr="003D6B6F">
                  <w:rPr>
                    <w:rStyle w:val="4"/>
                    <w:highlight w:val="yellow"/>
                  </w:rPr>
                  <w:t>233</w:t>
                </w:r>
                <w:r w:rsidRPr="003D6B6F">
                  <w:rPr>
                    <w:rStyle w:val="4"/>
                    <w:highlight w:val="yellow"/>
                  </w:rPr>
                  <w:t xml:space="preserve"> of </w:t>
                </w:r>
                <w:r w:rsidR="00717245" w:rsidRPr="003D6B6F">
                  <w:rPr>
                    <w:rStyle w:val="4"/>
                    <w:highlight w:val="yellow"/>
                  </w:rPr>
                  <w:t>June</w:t>
                </w:r>
                <w:r w:rsidR="00192ADB" w:rsidRPr="003D6B6F">
                  <w:rPr>
                    <w:rStyle w:val="4"/>
                    <w:highlight w:val="yellow"/>
                  </w:rPr>
                  <w:t xml:space="preserve"> 08</w:t>
                </w:r>
                <w:r w:rsidRPr="003D6B6F">
                  <w:rPr>
                    <w:rStyle w:val="4"/>
                    <w:highlight w:val="yellow"/>
                  </w:rPr>
                  <w:t>, 20</w:t>
                </w:r>
                <w:r w:rsidR="004E1D8D" w:rsidRPr="003D6B6F">
                  <w:rPr>
                    <w:rStyle w:val="4"/>
                    <w:highlight w:val="yellow"/>
                  </w:rPr>
                  <w:t>1</w:t>
                </w:r>
                <w:r w:rsidR="00192ADB" w:rsidRPr="003D6B6F">
                  <w:rPr>
                    <w:rStyle w:val="4"/>
                    <w:highlight w:val="yellow"/>
                  </w:rPr>
                  <w:t>6</w:t>
                </w:r>
              </w:sdtContent>
            </w:sdt>
          </w:p>
        </w:tc>
      </w:tr>
      <w:tr w:rsidR="00C53DDD" w:rsidRPr="0091716F" w:rsidTr="00447FA2">
        <w:trPr>
          <w:cantSplit/>
          <w:trHeight w:val="999"/>
        </w:trPr>
        <w:tc>
          <w:tcPr>
            <w:tcW w:w="7807" w:type="dxa"/>
            <w:vAlign w:val="bottom"/>
          </w:tcPr>
          <w:p w:rsidR="00C53DDD" w:rsidRPr="004849E9" w:rsidRDefault="00C53DDD" w:rsidP="00447FA2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egistration</w:t>
            </w:r>
            <w:r w:rsidRPr="004849E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umber</w:t>
            </w:r>
          </w:p>
          <w:sdt>
            <w:sdtPr>
              <w:rPr>
                <w:rStyle w:val="1"/>
              </w:rPr>
              <w:alias w:val="регистрационный номер"/>
              <w:tag w:val="регистрационный номер"/>
              <w:id w:val="-780640150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 w:cs="Times New Roman"/>
                <w:b w:val="0"/>
                <w:sz w:val="22"/>
                <w:szCs w:val="24"/>
                <w:lang w:val="en-US"/>
              </w:rPr>
            </w:sdtEndPr>
            <w:sdtContent>
              <w:p w:rsidR="00C53DDD" w:rsidRPr="00624762" w:rsidRDefault="003D6B6F" w:rsidP="003D6B6F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</w:t>
                </w:r>
                <w:r w:rsidRPr="003D6B6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.</w:t>
                </w:r>
                <w:r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.1</w:t>
                </w:r>
                <w:r w:rsidRPr="003D6B6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-16/137</w:t>
                </w:r>
              </w:p>
            </w:sdtContent>
          </w:sdt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hairman of the State Certification Board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sdt>
            <w:sdt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alias w:val="председатель ГЭК"/>
              <w:tag w:val="председатель ГЭК"/>
              <w:id w:val="-2043730952"/>
              <w:placeholder>
                <w:docPart w:val="18241BBDAB74448C83F3B4F7A72BB4D6"/>
              </w:placeholder>
            </w:sdtPr>
            <w:sdtEndPr/>
            <w:sdtContent>
              <w:p w:rsidR="00C53DDD" w:rsidRPr="00447FA2" w:rsidRDefault="00487A39" w:rsidP="00487A39">
                <w:pPr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487A39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A.A. Ivanov</w:t>
                </w:r>
              </w:p>
            </w:sdtContent>
          </w:sdt>
        </w:tc>
      </w:tr>
      <w:tr w:rsidR="00C53DDD" w:rsidRPr="0091716F" w:rsidTr="00B85047">
        <w:trPr>
          <w:cantSplit/>
          <w:trHeight w:val="1494"/>
        </w:trPr>
        <w:tc>
          <w:tcPr>
            <w:tcW w:w="7807" w:type="dxa"/>
          </w:tcPr>
          <w:p w:rsidR="00C53DDD" w:rsidRPr="00C23D78" w:rsidRDefault="00C53DDD" w:rsidP="00123968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te</w:t>
            </w:r>
            <w:r w:rsidRPr="00C23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f</w:t>
            </w:r>
            <w:r w:rsidRPr="00C23D7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C53DDD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ssue</w:t>
            </w:r>
          </w:p>
          <w:sdt>
            <w:sdtPr>
              <w:rPr>
                <w:rStyle w:val="1"/>
              </w:rPr>
              <w:alias w:val="дата выдачи"/>
              <w:tag w:val="дата выдачи"/>
              <w:id w:val="-1669021194"/>
              <w:placeholder>
                <w:docPart w:val="DefaultPlaceholder_1082065158"/>
              </w:placeholder>
            </w:sdtPr>
            <w:sdtEndPr>
              <w:rPr>
                <w:rStyle w:val="a0"/>
                <w:rFonts w:asciiTheme="minorHAnsi" w:hAnsiTheme="minorHAnsi" w:cs="Times New Roman"/>
                <w:b w:val="0"/>
                <w:sz w:val="22"/>
                <w:szCs w:val="24"/>
                <w:lang w:val="en-US"/>
              </w:rPr>
            </w:sdtEndPr>
            <w:sdtContent>
              <w:p w:rsidR="00C53DDD" w:rsidRPr="00C23D78" w:rsidRDefault="003D6B6F" w:rsidP="004849E9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 w:rsidRPr="003D6B6F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July 5, 2016</w:t>
                </w:r>
              </w:p>
            </w:sdtContent>
          </w:sdt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Head of the educational institution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47FA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V.V. </w:t>
            </w:r>
            <w:proofErr w:type="spellStart"/>
            <w:r w:rsidRPr="00447FA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adaev</w:t>
            </w:r>
            <w:proofErr w:type="spellEnd"/>
          </w:p>
        </w:tc>
      </w:tr>
      <w:tr w:rsidR="00123968" w:rsidRPr="00C53DDD" w:rsidTr="00447FA2">
        <w:trPr>
          <w:cantSplit/>
          <w:trHeight w:val="70"/>
        </w:trPr>
        <w:tc>
          <w:tcPr>
            <w:tcW w:w="7807" w:type="dxa"/>
          </w:tcPr>
          <w:p w:rsidR="004A6422" w:rsidRPr="00936297" w:rsidRDefault="004A6422" w:rsidP="004A6422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This is a true and accurate translation</w:t>
            </w:r>
          </w:p>
          <w:p w:rsidR="004A6422" w:rsidRPr="00936297" w:rsidRDefault="004A6422" w:rsidP="004A6422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of a degree certificate</w:t>
            </w:r>
          </w:p>
          <w:p w:rsidR="004A6422" w:rsidRPr="00936297" w:rsidRDefault="004A6422" w:rsidP="004A6422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</w:p>
          <w:p w:rsidR="004A6422" w:rsidRPr="00936297" w:rsidRDefault="004A6422" w:rsidP="004A6422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_________________</w:t>
            </w:r>
          </w:p>
          <w:p w:rsidR="004A6422" w:rsidRPr="00936297" w:rsidRDefault="008E0012" w:rsidP="004A6422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Yuliya Dimitrenko</w:t>
            </w:r>
            <w:bookmarkStart w:id="0" w:name="_GoBack"/>
            <w:bookmarkEnd w:id="0"/>
          </w:p>
          <w:p w:rsidR="00B85047" w:rsidRPr="00C53DDD" w:rsidRDefault="008E0012" w:rsidP="004F155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Director</w:t>
            </w:r>
            <w:r w:rsidR="004A6422"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r w:rsidR="004F1551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at </w:t>
            </w:r>
            <w:r w:rsidR="004A6422"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HSE Expert Translation Centre</w:t>
            </w:r>
          </w:p>
        </w:tc>
        <w:tc>
          <w:tcPr>
            <w:tcW w:w="7807" w:type="dxa"/>
            <w:gridSpan w:val="3"/>
            <w:vAlign w:val="bottom"/>
          </w:tcPr>
          <w:p w:rsidR="00C53DDD" w:rsidRDefault="00C53DDD" w:rsidP="00447FA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l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123968" w:rsidRPr="00C53DDD" w:rsidRDefault="00C53DDD" w:rsidP="00447FA2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Government of the Russian Federation</w:t>
            </w:r>
          </w:p>
          <w:p w:rsidR="00C53DDD" w:rsidRPr="00C53DDD" w:rsidRDefault="00C53DDD" w:rsidP="00447FA2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National Research University Higher School of Economics</w:t>
            </w:r>
          </w:p>
          <w:p w:rsidR="00C53DDD" w:rsidRPr="00C53DDD" w:rsidRDefault="00717245" w:rsidP="00AA653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="00C53DDD"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SE) * OGRN 102773963040</w:t>
            </w:r>
            <w:r w:rsidR="00B85047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</w:tr>
    </w:tbl>
    <w:p w:rsidR="00794391" w:rsidRPr="00123968" w:rsidRDefault="00794391" w:rsidP="00DD2E18">
      <w:pPr>
        <w:rPr>
          <w:lang w:val="en-US"/>
        </w:rPr>
      </w:pPr>
    </w:p>
    <w:sectPr w:rsidR="00794391" w:rsidRPr="00123968" w:rsidSect="0012396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7AwNje2tDAwM7JQ0lEKTi0uzszPAykwqgUA82jfNiwAAAA="/>
  </w:docVars>
  <w:rsids>
    <w:rsidRoot w:val="00CD5BFB"/>
    <w:rsid w:val="00025363"/>
    <w:rsid w:val="00123968"/>
    <w:rsid w:val="00192ADB"/>
    <w:rsid w:val="003A2A3A"/>
    <w:rsid w:val="003D6B6F"/>
    <w:rsid w:val="00447FA2"/>
    <w:rsid w:val="004849E9"/>
    <w:rsid w:val="00487A39"/>
    <w:rsid w:val="004A6422"/>
    <w:rsid w:val="004E1D8D"/>
    <w:rsid w:val="004F1551"/>
    <w:rsid w:val="0050533A"/>
    <w:rsid w:val="00566D97"/>
    <w:rsid w:val="00612E49"/>
    <w:rsid w:val="00624762"/>
    <w:rsid w:val="00637599"/>
    <w:rsid w:val="00717245"/>
    <w:rsid w:val="00785919"/>
    <w:rsid w:val="00794391"/>
    <w:rsid w:val="008363B8"/>
    <w:rsid w:val="0087370C"/>
    <w:rsid w:val="008E0012"/>
    <w:rsid w:val="0091716F"/>
    <w:rsid w:val="00AA653C"/>
    <w:rsid w:val="00B85047"/>
    <w:rsid w:val="00BB5C60"/>
    <w:rsid w:val="00C23D78"/>
    <w:rsid w:val="00C53DDD"/>
    <w:rsid w:val="00CD5BFB"/>
    <w:rsid w:val="00DD2E18"/>
    <w:rsid w:val="00E66889"/>
    <w:rsid w:val="00E9749B"/>
    <w:rsid w:val="00EE55CD"/>
    <w:rsid w:val="00F45224"/>
    <w:rsid w:val="00F8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A78943"/>
  <w15:docId w15:val="{82CA29E9-27F1-426C-8C5F-DF8A90EBB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624762"/>
  </w:style>
  <w:style w:type="character" w:styleId="a4">
    <w:name w:val="Placeholder Text"/>
    <w:basedOn w:val="a0"/>
    <w:uiPriority w:val="99"/>
    <w:semiHidden/>
    <w:rsid w:val="00C23D78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C23D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23D78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4849E9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4849E9"/>
    <w:rPr>
      <w:rFonts w:ascii="Times New Roman" w:hAnsi="Times New Roman"/>
      <w:b/>
      <w:caps/>
      <w:smallCaps w:val="0"/>
      <w:strike w:val="0"/>
      <w:dstrike w:val="0"/>
      <w:vanish w:val="0"/>
      <w:sz w:val="40"/>
      <w:vertAlign w:val="baseline"/>
    </w:rPr>
  </w:style>
  <w:style w:type="character" w:customStyle="1" w:styleId="3">
    <w:name w:val="Стиль3"/>
    <w:basedOn w:val="a0"/>
    <w:uiPriority w:val="1"/>
    <w:rsid w:val="003D6B6F"/>
    <w:rPr>
      <w:rFonts w:ascii="Times New Roman" w:hAnsi="Times New Roman"/>
      <w:b/>
      <w:sz w:val="28"/>
    </w:rPr>
  </w:style>
  <w:style w:type="character" w:customStyle="1" w:styleId="4">
    <w:name w:val="Стиль4"/>
    <w:basedOn w:val="a0"/>
    <w:uiPriority w:val="1"/>
    <w:rsid w:val="003D6B6F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E7D75D211B94F169B2AB7B070B8360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D188FEB-B279-44C8-A893-C39622D607FA}"/>
      </w:docPartPr>
      <w:docPartBody>
        <w:p w:rsidR="003E1A97" w:rsidRDefault="003E1A97" w:rsidP="003E1A97">
          <w:pPr>
            <w:pStyle w:val="9E7D75D211B94F169B2AB7B070B836011"/>
          </w:pP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  <w:lang w:val="en-US"/>
            </w:rPr>
            <w:t>WITH</w:t>
          </w: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</w:rPr>
            <w:t xml:space="preserve"> </w:t>
          </w:r>
          <w:r w:rsidRPr="00C23D78">
            <w:rPr>
              <w:rFonts w:ascii="Times New Roman" w:hAnsi="Times New Roman" w:cs="Times New Roman"/>
              <w:sz w:val="24"/>
              <w:szCs w:val="24"/>
              <w:highlight w:val="yellow"/>
              <w:lang w:val="en-US"/>
            </w:rPr>
            <w:t>HONOURS</w:t>
          </w:r>
        </w:p>
      </w:docPartBody>
    </w:docPart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516C719-109B-40D7-BBDB-86B8CFA2FBDB}"/>
      </w:docPartPr>
      <w:docPartBody>
        <w:p w:rsidR="003E1A97" w:rsidRDefault="00F93EA2">
          <w:r w:rsidRPr="008641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8C134234F03A40F58518CD7248A667C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D1EACC8-FA37-4283-8CE2-EFA36904DC0F}"/>
      </w:docPartPr>
      <w:docPartBody>
        <w:p w:rsidR="00530D50" w:rsidRDefault="003E1A97" w:rsidP="003E1A97">
          <w:pPr>
            <w:pStyle w:val="8C134234F03A40F58518CD7248A667C0"/>
          </w:pP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t>1234567</w:t>
          </w:r>
        </w:p>
      </w:docPartBody>
    </w:docPart>
    <w:docPart>
      <w:docPartPr>
        <w:name w:val="18241BBDAB74448C83F3B4F7A72BB4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F8EB019-2A87-4F6E-9231-313691069B9C}"/>
      </w:docPartPr>
      <w:docPartBody>
        <w:p w:rsidR="00530D50" w:rsidRDefault="003E1A97" w:rsidP="003E1A97">
          <w:pPr>
            <w:pStyle w:val="18241BBDAB74448C83F3B4F7A72BB4D6"/>
          </w:pPr>
          <w:r>
            <w:rPr>
              <w:rStyle w:val="a3"/>
              <w:lang w:val="en-US"/>
            </w:rPr>
            <w:t>aaaa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93EA2"/>
    <w:rsid w:val="003E1A97"/>
    <w:rsid w:val="00530D50"/>
    <w:rsid w:val="00F93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1A97"/>
    <w:rPr>
      <w:color w:val="808080"/>
    </w:rPr>
  </w:style>
  <w:style w:type="paragraph" w:customStyle="1" w:styleId="9E7D75D211B94F169B2AB7B070B83601">
    <w:name w:val="9E7D75D211B94F169B2AB7B070B83601"/>
    <w:rsid w:val="00F93EA2"/>
  </w:style>
  <w:style w:type="paragraph" w:customStyle="1" w:styleId="9E7D75D211B94F169B2AB7B070B836011">
    <w:name w:val="9E7D75D211B94F169B2AB7B070B836011"/>
    <w:rsid w:val="003E1A97"/>
    <w:rPr>
      <w:rFonts w:eastAsiaTheme="minorHAnsi"/>
      <w:lang w:eastAsia="en-US"/>
    </w:rPr>
  </w:style>
  <w:style w:type="paragraph" w:customStyle="1" w:styleId="8C134234F03A40F58518CD7248A667C0">
    <w:name w:val="8C134234F03A40F58518CD7248A667C0"/>
    <w:rsid w:val="003E1A97"/>
    <w:rPr>
      <w:rFonts w:eastAsiaTheme="minorHAnsi"/>
      <w:lang w:eastAsia="en-US"/>
    </w:rPr>
  </w:style>
  <w:style w:type="paragraph" w:customStyle="1" w:styleId="18241BBDAB74448C83F3B4F7A72BB4D6">
    <w:name w:val="18241BBDAB74448C83F3B4F7A72BB4D6"/>
    <w:rsid w:val="003E1A9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C14A9E-76B6-4E1E-9A9A-4B0844660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4</Words>
  <Characters>797</Characters>
  <Application>Microsoft Office Word</Application>
  <DocSecurity>0</DocSecurity>
  <Lines>22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Yuliya Dimitrenko</cp:lastModifiedBy>
  <cp:revision>2</cp:revision>
  <cp:lastPrinted>2016-08-23T10:35:00Z</cp:lastPrinted>
  <dcterms:created xsi:type="dcterms:W3CDTF">2020-09-15T15:17:00Z</dcterms:created>
  <dcterms:modified xsi:type="dcterms:W3CDTF">2020-09-15T15:17:00Z</dcterms:modified>
</cp:coreProperties>
</file>